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C0EC6">
            <w:pPr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2pt;height:52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087943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  <w:highlight w:val="yellow"/>
        </w:rPr>
        <w:t>Имеипрезимекандидат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 w:rsidRPr="004D2601">
        <w:rPr>
          <w:rFonts w:ascii="Arial" w:hAnsi="Arial"/>
          <w:b/>
          <w:sz w:val="48"/>
          <w:szCs w:val="48"/>
          <w:highlight w:val="yellow"/>
        </w:rPr>
        <w:t>Насловдипломскоград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академске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</w:rPr>
        <w:t>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уносипредметни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академске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Софтверскоинжењерствоиинформационетехнологије</w:t>
            </w:r>
          </w:p>
          <w:p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илиРачунарствои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рослав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или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ланРапа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)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Имеи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8935A6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ДрИмеи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</w:rPr>
              <w:t>звање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ДИПЛОМСКОГ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 w:rsidRPr="0037593E">
              <w:rPr>
                <w:rFonts w:ascii="Arial" w:hAnsi="Arial"/>
                <w:b/>
                <w:highlight w:val="yellow"/>
              </w:rPr>
              <w:t>Насловдипломскоград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59029E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59029E" w:rsidRPr="00AC1C61">
              <w:rPr>
                <w:rFonts w:ascii="Arial" w:hAnsi="Arial"/>
              </w:rPr>
            </w:r>
            <w:r w:rsidR="0059029E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59029E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59029E" w:rsidRPr="00AC1C61">
              <w:rPr>
                <w:rFonts w:ascii="Arial" w:hAnsi="Arial"/>
              </w:rPr>
            </w:r>
            <w:r w:rsidR="0059029E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Име и презиме кандидат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Наслов рад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E7B7C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отивацију, назнаку решења и резултат.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510B6D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[bachelor or master 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kandidat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Naslov rada na engleskom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510B6D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8"/>
          <w:footerReference w:type="even" r:id="rId19"/>
          <w:footerReference w:type="default" r:id="rId20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59029E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59029E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59029E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59029E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2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DA03B5" w:rsidP="00FA2CD7">
      <w:pPr>
        <w:pStyle w:val="Heading1"/>
      </w:pPr>
      <w:bookmarkStart w:id="4" w:name="_Toc98832022"/>
      <w:r w:rsidRPr="00C94456">
        <w:lastRenderedPageBreak/>
        <w:t>UVOD</w:t>
      </w:r>
      <w:bookmarkStart w:id="5" w:name="_Toc71118735"/>
      <w:bookmarkStart w:id="6" w:name="_Toc74351923"/>
      <w:bookmarkEnd w:id="1"/>
      <w:bookmarkEnd w:id="4"/>
    </w:p>
    <w:p w:rsidR="00080E8F" w:rsidRDefault="00080E8F" w:rsidP="00080E8F">
      <w:pPr>
        <w:pStyle w:val="BodyText"/>
        <w:rPr>
          <w:lang/>
        </w:rPr>
      </w:pPr>
      <w:bookmarkStart w:id="7" w:name="_Toc74352025"/>
      <w:bookmarkEnd w:id="5"/>
      <w:bookmarkEnd w:id="6"/>
      <w:r>
        <w:rPr>
          <w:lang/>
        </w:rP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Default="00080E8F" w:rsidP="00080E8F">
      <w:pPr>
        <w:pStyle w:val="BodyText"/>
        <w:rPr>
          <w:lang/>
        </w:rPr>
      </w:pPr>
      <w:r>
        <w:rPr>
          <w:lang/>
        </w:rP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>
        <w:rPr>
          <w:lang w:val="en-GB"/>
        </w:rPr>
        <w:t>on-demand availability</w:t>
      </w:r>
      <w:r>
        <w:rPr>
          <w:lang/>
        </w:rP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rPr>
          <w:lang/>
        </w:rPr>
        <w:t xml:space="preserve">(енгл. </w:t>
      </w:r>
      <w:r>
        <w:rPr>
          <w:lang w:val="en-GB"/>
        </w:rPr>
        <w:t>Cloud providers</w:t>
      </w:r>
      <w:r>
        <w:rPr>
          <w:lang/>
        </w:rPr>
        <w:t>). Постоје три основна типа рачунарства у облаку:</w:t>
      </w:r>
    </w:p>
    <w:p w:rsidR="00080E8F" w:rsidRDefault="00080E8F" w:rsidP="00080E8F">
      <w:pPr>
        <w:pStyle w:val="BodyText"/>
        <w:rPr>
          <w:lang/>
        </w:rPr>
      </w:pPr>
    </w:p>
    <w:p w:rsidR="00080E8F" w:rsidRDefault="00080E8F" w:rsidP="00080E8F">
      <w:pPr>
        <w:pStyle w:val="Teze"/>
      </w:pPr>
      <w:r>
        <w:rPr>
          <w:lang/>
        </w:rPr>
        <w:t xml:space="preserve">Софтвер као услуга (енгл. </w:t>
      </w:r>
      <w:r>
        <w:rPr>
          <w:lang w:val="en-GB"/>
        </w:rPr>
        <w:t>Software as a Service - SaaS</w:t>
      </w:r>
      <w:r>
        <w:rPr>
          <w:lang/>
        </w:rPr>
        <w:t>)</w:t>
      </w:r>
    </w:p>
    <w:p w:rsidR="00080E8F" w:rsidRPr="00FC73C1" w:rsidRDefault="00080E8F" w:rsidP="00080E8F">
      <w:pPr>
        <w:pStyle w:val="Teze"/>
      </w:pPr>
      <w:r>
        <w:rPr>
          <w:lang/>
        </w:rPr>
        <w:t xml:space="preserve">Платформа као услуга (енгл. </w:t>
      </w:r>
      <w:r>
        <w:rPr>
          <w:lang w:val="en-GB"/>
        </w:rPr>
        <w:t>Platform as a Service - PaaS</w:t>
      </w:r>
      <w:r>
        <w:rPr>
          <w:lang/>
        </w:rPr>
        <w:t>)</w:t>
      </w:r>
    </w:p>
    <w:p w:rsidR="00080E8F" w:rsidRPr="00FC73C1" w:rsidRDefault="00080E8F" w:rsidP="00080E8F">
      <w:pPr>
        <w:pStyle w:val="Teze"/>
      </w:pPr>
      <w:r>
        <w:rPr>
          <w:lang/>
        </w:rPr>
        <w:t xml:space="preserve">Инфраструктура као услуга (енгл. </w:t>
      </w:r>
      <w:r>
        <w:rPr>
          <w:lang w:val="en-GB"/>
        </w:rPr>
        <w:t>Infrastructure as a Service - IaaS</w:t>
      </w:r>
      <w:r>
        <w:rPr>
          <w:lang/>
        </w:rPr>
        <w:t>)</w:t>
      </w:r>
    </w:p>
    <w:p w:rsidR="00080E8F" w:rsidRPr="00FC73C1" w:rsidRDefault="00080E8F" w:rsidP="00080E8F">
      <w:pPr>
        <w:pStyle w:val="Teze"/>
        <w:numPr>
          <w:ilvl w:val="0"/>
          <w:numId w:val="0"/>
        </w:numPr>
        <w:ind w:left="288"/>
        <w:rPr>
          <w:b/>
          <w:bCs/>
          <w:lang/>
        </w:rPr>
      </w:pPr>
    </w:p>
    <w:p w:rsidR="00080E8F" w:rsidRDefault="00080E8F" w:rsidP="00080E8F">
      <w:pPr>
        <w:pStyle w:val="BodyText"/>
        <w:rPr>
          <w:lang/>
        </w:rPr>
      </w:pPr>
      <w:r>
        <w:rPr>
          <w:lang/>
        </w:rP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080E8F" w:rsidRDefault="00080E8F" w:rsidP="00080E8F">
      <w:pPr>
        <w:pStyle w:val="BodyText"/>
        <w:rPr>
          <w:lang/>
        </w:rPr>
      </w:pPr>
      <w:r>
        <w:rPr>
          <w:lang/>
        </w:rP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rPr>
          <w:lang/>
        </w:rPr>
        <w:t>система, па и оног изграђеног кроз серверлес архитектуру,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Pr="00080E8F" w:rsidRDefault="00080E8F" w:rsidP="00080E8F">
      <w:pPr>
        <w:pStyle w:val="BodyText"/>
        <w:rPr>
          <w:lang/>
        </w:rPr>
      </w:pPr>
      <w:r>
        <w:rPr>
          <w:lang/>
        </w:rPr>
        <w:t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rPr>
          <w:lang/>
        </w:rPr>
        <w:t xml:space="preserve"> односно њен огранак који се зове АВС (енгл. </w:t>
      </w:r>
      <w:r>
        <w:rPr>
          <w:lang w:val="en-GB"/>
        </w:rPr>
        <w:t>AWS – Amazon Web Services</w:t>
      </w:r>
      <w:r>
        <w:rPr>
          <w:lang/>
        </w:rPr>
        <w:t xml:space="preserve">). АВС је клауд провајдер који нуди преко 200 различитих сервиса, као што су </w:t>
      </w:r>
      <w:r>
        <w:rPr>
          <w:lang w:val="en-GB"/>
        </w:rPr>
        <w:t>EC2, S3, RDS, API Gateway, Lambda, Cognito</w:t>
      </w:r>
      <w:r>
        <w:rPr>
          <w:lang/>
        </w:rPr>
        <w:t>, итд.</w:t>
      </w:r>
    </w:p>
    <w:p w:rsidR="00080E8F" w:rsidRPr="00080E8F" w:rsidRDefault="00080E8F" w:rsidP="00080E8F">
      <w:pPr>
        <w:pStyle w:val="BodyText"/>
        <w:ind w:firstLine="0"/>
        <w:rPr>
          <w:lang/>
        </w:rPr>
        <w:sectPr w:rsidR="00080E8F" w:rsidRPr="00080E8F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F81C5A" w:rsidRPr="00E84A88" w:rsidRDefault="00327FA3" w:rsidP="00E84A88">
      <w:pPr>
        <w:pStyle w:val="Heading1"/>
      </w:pPr>
      <w:bookmarkStart w:id="8" w:name="_Ref77688406"/>
      <w:bookmarkStart w:id="9" w:name="_Ref78548031"/>
      <w:bookmarkStart w:id="10" w:name="_Toc98832023"/>
      <w:r>
        <w:lastRenderedPageBreak/>
        <w:t>PREGLED SLIČNIH</w:t>
      </w:r>
      <w:bookmarkEnd w:id="8"/>
      <w:bookmarkEnd w:id="9"/>
      <w:r w:rsidR="006554B5">
        <w:t>SISTEMA</w:t>
      </w:r>
      <w:bookmarkEnd w:id="10"/>
    </w:p>
    <w:p w:rsidR="0086603B" w:rsidRDefault="007A386C" w:rsidP="00536B41">
      <w:pPr>
        <w:pStyle w:val="Teze"/>
      </w:pPr>
      <w:r w:rsidRPr="00C94456">
        <w:t>Prvi pasus treba da da kontekst –</w:t>
      </w:r>
      <w:r w:rsidR="001E4853">
        <w:t xml:space="preserve"> čime se bavi ovo poglavlje i</w:t>
      </w:r>
      <w:r w:rsidRPr="00C94456">
        <w:t xml:space="preserve"> koji kriterijum ste primenili kada ste tražili </w:t>
      </w:r>
      <w:r w:rsidRPr="0086603B">
        <w:rPr>
          <w:szCs w:val="22"/>
        </w:rPr>
        <w:t>slične</w:t>
      </w:r>
      <w:r w:rsidR="00D022F2">
        <w:t>aplikacije</w:t>
      </w:r>
      <w:r w:rsidR="001E4853">
        <w:t xml:space="preserve"> (po čemu konkretno su sličn</w:t>
      </w:r>
      <w:r w:rsidR="00D022F2">
        <w:t>e</w:t>
      </w:r>
      <w:r w:rsidR="001E4853">
        <w:t>)</w:t>
      </w:r>
      <w:r w:rsidRPr="00C94456">
        <w:t xml:space="preserve">. </w:t>
      </w:r>
    </w:p>
    <w:p w:rsidR="0086603B" w:rsidRDefault="0086603B" w:rsidP="00536B41">
      <w:pPr>
        <w:pStyle w:val="Teze"/>
      </w:pPr>
      <w:r w:rsidRPr="00C94456">
        <w:t>Naredni pasusi će prikazivati prethodna rešenja</w:t>
      </w:r>
      <w:r w:rsidR="009221B3">
        <w:t>.Svaki pasus opisuje jedno srodno rešenje.</w:t>
      </w:r>
    </w:p>
    <w:p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Čim navedete naziv srodne aplikacije odmah referencirajte izvor u kome se može pročitati nešto više o toj aplikaciji</w:t>
      </w:r>
    </w:p>
    <w:p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Na kraju pasusa rezimirajte dobre i loše strane ovog rešenja</w:t>
      </w:r>
    </w:p>
    <w:p w:rsidR="001E4BDE" w:rsidRDefault="0086603B" w:rsidP="00536B41">
      <w:pPr>
        <w:pStyle w:val="Teze"/>
      </w:pPr>
      <w:r>
        <w:t>Alternativno</w:t>
      </w:r>
      <w:r w:rsidR="007A386C" w:rsidRPr="00C94456">
        <w:t xml:space="preserve">,možete izdeliti poglavlje na </w:t>
      </w:r>
      <w:r w:rsidR="00C835CC">
        <w:t>odeljke</w:t>
      </w:r>
      <w:r w:rsidR="007A386C" w:rsidRPr="00C94456">
        <w:t>.</w:t>
      </w:r>
      <w:r>
        <w:t>U ovom slučaju u jednom paragrafu treba da najavite naredn</w:t>
      </w:r>
      <w:r w:rsidR="00C835CC">
        <w:t>eodeljke</w:t>
      </w:r>
      <w:r>
        <w:t>.</w:t>
      </w:r>
      <w:bookmarkStart w:id="11" w:name="_Ref77688463"/>
    </w:p>
    <w:p w:rsidR="00EE291B" w:rsidRDefault="00EE291B" w:rsidP="00EE291B">
      <w:pPr>
        <w:pStyle w:val="BodyText"/>
        <w:ind w:firstLine="0"/>
      </w:pPr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977050">
        <w:tc>
          <w:tcPr>
            <w:tcW w:w="6715" w:type="dxa"/>
          </w:tcPr>
          <w:p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bookmarkStart w:id="12" w:name="_Hlk94085754"/>
            <w:r w:rsidRPr="005A2496">
              <w:rPr>
                <w:b/>
                <w:bCs/>
                <w:szCs w:val="22"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D9052E">
              <w:t xml:space="preserve">Microsoft Word [1] је софтвер за обраду текстуалних докумената. Креиран је од стране компаније Microsoft [2] и доступан је оквиру Microsoft Office [3] пакета. Због масовног коришћења апликације Microsoft Word се може рећи да је формат који она користи за чување докумената постао </w:t>
            </w:r>
            <w:r w:rsidRPr="00D9052E">
              <w:rPr>
                <w:i/>
                <w:iCs/>
                <w:lang w:val="en-GB"/>
              </w:rPr>
              <w:t>de facto</w:t>
            </w:r>
            <w:r w:rsidRPr="00D9052E">
              <w:t xml:space="preserve"> стандард међу форматима текстуалних датотека. Ипак, ова апликација није доступна за неке од актуелних оперативних система, па је тада корисницима на располагању веб апликација скромнијих могућности под називом Office 365 [4].</w:t>
            </w:r>
          </w:p>
        </w:tc>
      </w:tr>
    </w:tbl>
    <w:p w:rsidR="00EE291B" w:rsidRPr="00980288" w:rsidRDefault="00EE291B" w:rsidP="00980288">
      <w:pPr>
        <w:pStyle w:val="Labelaslike"/>
      </w:pPr>
      <w:r w:rsidRPr="00980288">
        <w:t xml:space="preserve">Primer </w:t>
      </w:r>
      <w:r w:rsidR="0059029E" w:rsidRPr="00980288">
        <w:fldChar w:fldCharType="begin"/>
      </w:r>
      <w:r w:rsidRPr="00980288">
        <w:instrText xml:space="preserve"> STYLEREF 1 \s </w:instrText>
      </w:r>
      <w:r w:rsidR="0059029E" w:rsidRPr="00980288">
        <w:fldChar w:fldCharType="separate"/>
      </w:r>
      <w:r w:rsidRPr="00980288">
        <w:rPr>
          <w:noProof/>
        </w:rPr>
        <w:t>2</w:t>
      </w:r>
      <w:r w:rsidR="0059029E" w:rsidRPr="00980288">
        <w:fldChar w:fldCharType="end"/>
      </w:r>
      <w:r w:rsidRPr="00980288">
        <w:t>.</w:t>
      </w:r>
      <w:r w:rsidR="0059029E" w:rsidRPr="00980288">
        <w:fldChar w:fldCharType="begin"/>
      </w:r>
      <w:r w:rsidRPr="00980288">
        <w:instrText xml:space="preserve"> SEQ Primer \* ARABIC \s 1 </w:instrText>
      </w:r>
      <w:r w:rsidR="0059029E" w:rsidRPr="00980288">
        <w:fldChar w:fldCharType="separate"/>
      </w:r>
      <w:r w:rsidRPr="00980288">
        <w:rPr>
          <w:noProof/>
        </w:rPr>
        <w:t>1</w:t>
      </w:r>
      <w:r w:rsidR="0059029E" w:rsidRPr="00980288">
        <w:rPr>
          <w:noProof/>
        </w:rPr>
        <w:fldChar w:fldCharType="end"/>
      </w:r>
      <w:r w:rsidRPr="00980288">
        <w:t>Pregled sličnih sistema</w:t>
      </w:r>
    </w:p>
    <w:p w:rsidR="00204735" w:rsidRDefault="00204735" w:rsidP="00303587">
      <w:pPr>
        <w:pStyle w:val="Heading1"/>
        <w:sectPr w:rsidR="00204735" w:rsidSect="00E84097">
          <w:headerReference w:type="default" r:id="rId2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3" w:name="_Ref85183690"/>
      <w:bookmarkEnd w:id="11"/>
      <w:bookmarkEnd w:id="12"/>
    </w:p>
    <w:p w:rsidR="004922D0" w:rsidRPr="00D022F2" w:rsidRDefault="00111599" w:rsidP="00303587">
      <w:pPr>
        <w:pStyle w:val="Heading1"/>
      </w:pPr>
      <w:bookmarkStart w:id="14" w:name="_Toc98832024"/>
      <w:r w:rsidRPr="00D022F2">
        <w:lastRenderedPageBreak/>
        <w:t>KORIŠĆEN</w:t>
      </w:r>
      <w:r w:rsidR="006554B5">
        <w:t>E</w:t>
      </w:r>
      <w:r w:rsidRPr="00D022F2">
        <w:t xml:space="preserve"> SOFTVERSK</w:t>
      </w:r>
      <w:r w:rsidR="006554B5">
        <w:t>E</w:t>
      </w:r>
      <w:r w:rsidRPr="00D022F2">
        <w:t xml:space="preserve"> TEHNOLOGIJ</w:t>
      </w:r>
      <w:bookmarkEnd w:id="13"/>
      <w:r w:rsidR="006554B5">
        <w:t>E</w:t>
      </w:r>
      <w:bookmarkEnd w:id="14"/>
    </w:p>
    <w:p w:rsidR="00480D2C" w:rsidRDefault="00D022F2" w:rsidP="00733CC3">
      <w:pPr>
        <w:pStyle w:val="Obiantekst"/>
      </w:pPr>
      <w:r>
        <w:t>Ovo poglavlje</w:t>
      </w:r>
      <w:r w:rsidR="00480D2C" w:rsidRPr="00E84A88">
        <w:rPr>
          <w:rStyle w:val="ObiantekstChar"/>
        </w:rPr>
        <w:t xml:space="preserve">predstavlja teorijske osnove neophodne za razumevanje rešenja koje ste primenili u svom diplomskom radu. Potrebno je da napravite jasno razgraničenje između </w:t>
      </w:r>
      <w:r w:rsidR="00480D2C" w:rsidRPr="000D75A7">
        <w:rPr>
          <w:rStyle w:val="ObiantekstChar"/>
          <w:b/>
          <w:bCs/>
        </w:rPr>
        <w:t xml:space="preserve">pojašnjenja </w:t>
      </w:r>
      <w:r w:rsidR="00F708ED" w:rsidRPr="000D75A7">
        <w:rPr>
          <w:rStyle w:val="ObiantekstChar"/>
          <w:b/>
          <w:bCs/>
        </w:rPr>
        <w:t>tehnologija</w:t>
      </w:r>
      <w:r w:rsidR="00480D2C" w:rsidRPr="00E84A88">
        <w:rPr>
          <w:rStyle w:val="ObiantekstChar"/>
        </w:rPr>
        <w:t xml:space="preserve"> koje upotrebljavate (ovo poglavlje) i </w:t>
      </w:r>
      <w:r w:rsidR="00480D2C" w:rsidRPr="000D75A7">
        <w:rPr>
          <w:rStyle w:val="ObiantekstChar"/>
          <w:b/>
          <w:bCs/>
        </w:rPr>
        <w:t>načina na koje</w:t>
      </w:r>
      <w:r w:rsidR="00480D2C" w:rsidRPr="000D75A7">
        <w:rPr>
          <w:b/>
          <w:bCs/>
        </w:rPr>
        <w:t xml:space="preserve"> upotrebljavate ove </w:t>
      </w:r>
      <w:r w:rsidR="00F708ED" w:rsidRPr="000D75A7">
        <w:rPr>
          <w:b/>
          <w:bCs/>
        </w:rPr>
        <w:t>tehnologije</w:t>
      </w:r>
      <w:r w:rsidR="00480D2C">
        <w:t xml:space="preserve"> zarad konstrukcije vašeg rešenja (poglavlj</w:t>
      </w:r>
      <w:r w:rsidR="00EE291B">
        <w:t>a</w:t>
      </w:r>
      <w:fldSimple w:instr=" REF _Ref78548128 \r \h  \* MERGEFORMAT ">
        <w:r w:rsidR="00480D2C">
          <w:t>4</w:t>
        </w:r>
      </w:fldSimple>
      <w:r w:rsidR="00EE291B">
        <w:t>, 5, 6</w:t>
      </w:r>
      <w:r w:rsidR="00480D2C">
        <w:t xml:space="preserve">). </w:t>
      </w:r>
    </w:p>
    <w:p w:rsidR="00480D2C" w:rsidRDefault="00480D2C" w:rsidP="00733CC3">
      <w:pPr>
        <w:pStyle w:val="Obiantekst"/>
      </w:pPr>
      <w:r>
        <w:t xml:space="preserve">Ako delite ovo poglavlje na više celina (koje odgovaraju </w:t>
      </w:r>
      <w:r w:rsidR="00AC23E9">
        <w:t xml:space="preserve">tehnologijama </w:t>
      </w:r>
      <w:r>
        <w:t xml:space="preserve">koje opisujete), ovde u uvodu poglavlja opišite šta je cilj poglavlja i najavite podelu na </w:t>
      </w:r>
      <w:r w:rsidR="003D4D08">
        <w:t>odeljke</w:t>
      </w:r>
      <w:r>
        <w:t xml:space="preserve"> (u </w:t>
      </w:r>
      <w:r w:rsidR="003D4D08">
        <w:t>odeljku</w:t>
      </w:r>
      <w:fldSimple w:instr=" REF _Ref78548326 \r \h  \* MERGEFORMAT ">
        <w:r>
          <w:t>3.1</w:t>
        </w:r>
      </w:fldSimple>
      <w:r>
        <w:t xml:space="preserve"> opisan je..., a u </w:t>
      </w:r>
      <w:r w:rsidR="003D4D08">
        <w:t>odeljku</w:t>
      </w:r>
      <w:fldSimple w:instr=" REF _Ref78548342 \r \h  \* MERGEFORMAT ">
        <w:r>
          <w:t>3.2</w:t>
        </w:r>
      </w:fldSimple>
      <w:r>
        <w:t>...).</w:t>
      </w:r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977050">
        <w:tc>
          <w:tcPr>
            <w:tcW w:w="6715" w:type="dxa"/>
          </w:tcPr>
          <w:p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5A2496">
              <w:rPr>
                <w:b/>
                <w:bCs/>
                <w:szCs w:val="22"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EE291B">
              <w:t>U ovom poglavlju će biti opisane tehnologije koje su korišćene za implementaciju sistema.</w:t>
            </w:r>
            <w:r>
              <w:t>U poglavlju 3.1 opisan je Spring radni okvir, u poglavlju 3.2 …</w:t>
            </w:r>
          </w:p>
        </w:tc>
      </w:tr>
    </w:tbl>
    <w:p w:rsidR="00EE291B" w:rsidRPr="00C94456" w:rsidRDefault="00EE291B" w:rsidP="00733CC3">
      <w:pPr>
        <w:pStyle w:val="Labelaslike"/>
      </w:pPr>
      <w:r>
        <w:t xml:space="preserve">Primer </w:t>
      </w:r>
      <w:r w:rsidR="0059029E">
        <w:fldChar w:fldCharType="begin"/>
      </w:r>
      <w:r>
        <w:instrText xml:space="preserve"> STYLEREF 1 \s </w:instrText>
      </w:r>
      <w:r w:rsidR="0059029E">
        <w:fldChar w:fldCharType="separate"/>
      </w:r>
      <w:r>
        <w:rPr>
          <w:noProof/>
        </w:rPr>
        <w:t>3</w:t>
      </w:r>
      <w:r w:rsidR="0059029E">
        <w:fldChar w:fldCharType="end"/>
      </w:r>
      <w:r>
        <w:t>.</w:t>
      </w:r>
      <w:r w:rsidR="0059029E">
        <w:fldChar w:fldCharType="begin"/>
      </w:r>
      <w:r>
        <w:instrText xml:space="preserve"> SEQ Primer \* ARABIC \s 1 </w:instrText>
      </w:r>
      <w:r w:rsidR="0059029E">
        <w:fldChar w:fldCharType="separate"/>
      </w:r>
      <w:r>
        <w:rPr>
          <w:noProof/>
        </w:rPr>
        <w:t>1</w:t>
      </w:r>
      <w:r w:rsidR="0059029E">
        <w:rPr>
          <w:noProof/>
        </w:rPr>
        <w:fldChar w:fldCharType="end"/>
      </w:r>
      <w:r>
        <w:t>Korišćene tehnologije uvod</w:t>
      </w:r>
    </w:p>
    <w:p w:rsidR="00373BB9" w:rsidRDefault="00EE291B" w:rsidP="00303587">
      <w:pPr>
        <w:pStyle w:val="Heading2"/>
      </w:pPr>
      <w:bookmarkStart w:id="15" w:name="_Toc98832025"/>
      <w:r>
        <w:t>Spring</w:t>
      </w:r>
      <w:bookmarkEnd w:id="15"/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977050">
        <w:tc>
          <w:tcPr>
            <w:tcW w:w="6715" w:type="dxa"/>
          </w:tcPr>
          <w:p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5A2496">
              <w:rPr>
                <w:b/>
                <w:bCs/>
                <w:szCs w:val="22"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EE291B">
              <w:t>Spring radni okvir je platforma koja pruža sveobuhvatnu infrastrukturnu podršku za razvoj Java aplikacija. Spring upravlja sa infrastrukturom aplikacije, tako da se programeri mogu skoncentrisati na poslovnu logiku svoje aplikacije</w:t>
            </w:r>
            <w:r>
              <w:t>…</w:t>
            </w:r>
          </w:p>
        </w:tc>
      </w:tr>
    </w:tbl>
    <w:p w:rsidR="00EE291B" w:rsidRPr="00EE291B" w:rsidRDefault="00EE291B" w:rsidP="00733CC3">
      <w:pPr>
        <w:pStyle w:val="Labelaslike"/>
      </w:pPr>
      <w:r>
        <w:t xml:space="preserve">Primer </w:t>
      </w:r>
      <w:r w:rsidR="0059029E">
        <w:fldChar w:fldCharType="begin"/>
      </w:r>
      <w:r>
        <w:instrText xml:space="preserve"> STYLEREF 1 \s </w:instrText>
      </w:r>
      <w:r w:rsidR="0059029E">
        <w:fldChar w:fldCharType="separate"/>
      </w:r>
      <w:r>
        <w:rPr>
          <w:noProof/>
        </w:rPr>
        <w:t>3</w:t>
      </w:r>
      <w:r w:rsidR="0059029E">
        <w:fldChar w:fldCharType="end"/>
      </w:r>
      <w:r>
        <w:t>.</w:t>
      </w:r>
      <w:r w:rsidR="0059029E">
        <w:fldChar w:fldCharType="begin"/>
      </w:r>
      <w:r>
        <w:instrText xml:space="preserve"> SEQ Primer \* ARABIC \s 1 </w:instrText>
      </w:r>
      <w:r w:rsidR="0059029E">
        <w:fldChar w:fldCharType="separate"/>
      </w:r>
      <w:r>
        <w:rPr>
          <w:noProof/>
        </w:rPr>
        <w:t>2</w:t>
      </w:r>
      <w:r w:rsidR="0059029E">
        <w:rPr>
          <w:noProof/>
        </w:rPr>
        <w:fldChar w:fldCharType="end"/>
      </w:r>
      <w:r>
        <w:t>Korišćena tehnologija</w:t>
      </w:r>
    </w:p>
    <w:p w:rsidR="00373BB9" w:rsidRPr="009834D6" w:rsidRDefault="009834D6" w:rsidP="009834D6">
      <w:pPr>
        <w:pStyle w:val="Heading2"/>
      </w:pPr>
      <w:bookmarkStart w:id="16" w:name="_Toc98832026"/>
      <w:r>
        <w:t xml:space="preserve">Opis </w:t>
      </w:r>
      <w:r w:rsidR="00AC23E9">
        <w:t>tehnologije</w:t>
      </w:r>
      <w:r>
        <w:t xml:space="preserve"> na koji se vaš rad oslanja</w:t>
      </w:r>
      <w:bookmarkEnd w:id="16"/>
    </w:p>
    <w:p w:rsidR="00B855E6" w:rsidRDefault="00B855E6" w:rsidP="00B855E6">
      <w:pPr>
        <w:pStyle w:val="Heading1"/>
        <w:jc w:val="center"/>
        <w:sectPr w:rsidR="00B855E6" w:rsidSect="00E84097">
          <w:headerReference w:type="default" r:id="rId2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7" w:name="_Ref77688540"/>
      <w:bookmarkStart w:id="18" w:name="_Ref78548128"/>
    </w:p>
    <w:p w:rsidR="00631A6F" w:rsidRPr="00F8501B" w:rsidRDefault="00BE0808" w:rsidP="00B855E6">
      <w:pPr>
        <w:pStyle w:val="Heading1"/>
      </w:pPr>
      <w:bookmarkStart w:id="19" w:name="_Toc98832027"/>
      <w:r w:rsidRPr="00F8501B">
        <w:lastRenderedPageBreak/>
        <w:t>SPECIFIKACIJA</w:t>
      </w:r>
      <w:bookmarkEnd w:id="19"/>
    </w:p>
    <w:p w:rsidR="00111599" w:rsidRPr="00111599" w:rsidRDefault="00111599" w:rsidP="00111599">
      <w:pPr>
        <w:pStyle w:val="Heading2"/>
      </w:pPr>
      <w:bookmarkStart w:id="20" w:name="_Toc98832028"/>
      <w:r>
        <w:t>Specifikacija zahteva</w:t>
      </w:r>
      <w:bookmarkEnd w:id="20"/>
    </w:p>
    <w:p w:rsidR="00AC76A5" w:rsidRPr="00542757" w:rsidRDefault="00AC76A5" w:rsidP="00733CC3">
      <w:pPr>
        <w:pStyle w:val="Obiantekst"/>
      </w:pPr>
      <w:r w:rsidRPr="00AC76A5">
        <w:t>U j</w:t>
      </w:r>
      <w:r>
        <w:t xml:space="preserve">ednom paragrafu najaviti da ovo poglavlje sadrži opis </w:t>
      </w:r>
      <w:r w:rsidRPr="00542757">
        <w:t>funkcionalnih i nefunkcionalnih zahteva koje je potrebno da sistem omogući. U ovom poglavlju ne spominjete ništa vezano za implementaciju, već samo precizirate šta je sve trebalo implementirati.</w:t>
      </w:r>
    </w:p>
    <w:p w:rsidR="00542757" w:rsidRDefault="00542757" w:rsidP="00111599">
      <w:pPr>
        <w:pStyle w:val="Heading3"/>
      </w:pPr>
      <w:bookmarkStart w:id="21" w:name="_Toc98832029"/>
      <w:r w:rsidRPr="00542757">
        <w:t>Funkcionalni zahtevi</w:t>
      </w:r>
      <w:bookmarkEnd w:id="21"/>
    </w:p>
    <w:p w:rsidR="002D2CA5" w:rsidRDefault="002D2CA5" w:rsidP="00733CC3">
      <w:pPr>
        <w:pStyle w:val="Obiantekst"/>
      </w:pPr>
      <w:r>
        <w:t>Opisati funkcionalne zahteve korišćenjem dijagrama slučajeva korišćenja ili skice korisničkog interfejsa.</w:t>
      </w:r>
    </w:p>
    <w:p w:rsidR="002D2CA5" w:rsidRDefault="002D2CA5" w:rsidP="00733CC3">
      <w:pPr>
        <w:pStyle w:val="Obiantekst"/>
      </w:pPr>
      <w:r>
        <w:t xml:space="preserve">Nakon dijagrama slučajeva korišćenja bi trebalo svaki slučaj zasebno opisati: </w:t>
      </w:r>
    </w:p>
    <w:p w:rsidR="002D2CA5" w:rsidRDefault="002D2CA5" w:rsidP="00733CC3">
      <w:pPr>
        <w:pStyle w:val="Teze"/>
      </w:pPr>
      <w:r>
        <w:t xml:space="preserve">koji su mu preduslovi </w:t>
      </w:r>
    </w:p>
    <w:p w:rsidR="002D2CA5" w:rsidRDefault="002D2CA5" w:rsidP="00733CC3">
      <w:pPr>
        <w:pStyle w:val="Teze"/>
      </w:pPr>
      <w:r>
        <w:t>od kojih koraka se sastoji</w:t>
      </w:r>
    </w:p>
    <w:p w:rsidR="002D2CA5" w:rsidRDefault="002D2CA5" w:rsidP="00733CC3">
      <w:pPr>
        <w:pStyle w:val="Teze"/>
      </w:pPr>
      <w:r>
        <w:t>čime rezultuje</w:t>
      </w:r>
    </w:p>
    <w:p w:rsidR="002D2CA5" w:rsidRPr="002D2CA5" w:rsidRDefault="002D2CA5" w:rsidP="00733CC3">
      <w:pPr>
        <w:pStyle w:val="Teze"/>
      </w:pPr>
      <w:r>
        <w:t>da li postoje neki izuzeci.</w:t>
      </w:r>
    </w:p>
    <w:p w:rsidR="00542757" w:rsidRDefault="00542757" w:rsidP="00111599">
      <w:pPr>
        <w:pStyle w:val="Heading3"/>
      </w:pPr>
      <w:bookmarkStart w:id="22" w:name="_Toc98832030"/>
      <w:r w:rsidRPr="00542757">
        <w:t>Nefunkcionalni zahtevi</w:t>
      </w:r>
      <w:bookmarkEnd w:id="22"/>
    </w:p>
    <w:p w:rsidR="00C2083C" w:rsidRDefault="00C2083C" w:rsidP="00733CC3">
      <w:pPr>
        <w:pStyle w:val="Obiantekst"/>
      </w:pPr>
      <w:r>
        <w:t xml:space="preserve">Opisati nefunkcionalne zahteve softverskog sistema. Na primer: </w:t>
      </w:r>
    </w:p>
    <w:p w:rsidR="00C2083C" w:rsidRDefault="00C2083C" w:rsidP="00733CC3">
      <w:pPr>
        <w:pStyle w:val="Teze"/>
      </w:pPr>
      <w:r>
        <w:t>kakve su performanse sistema neophodne</w:t>
      </w:r>
    </w:p>
    <w:p w:rsidR="00C2083C" w:rsidRDefault="00C2083C" w:rsidP="00733CC3">
      <w:pPr>
        <w:pStyle w:val="Teze"/>
      </w:pPr>
      <w:r>
        <w:t>na koji način je korisniku potrebno olakšati korišćenje (</w:t>
      </w:r>
      <w:r w:rsidRPr="00C2083C">
        <w:rPr>
          <w:i/>
          <w:iCs/>
          <w:lang w:val="en-US"/>
        </w:rPr>
        <w:t>user experience</w:t>
      </w:r>
      <w:r>
        <w:t>)</w:t>
      </w:r>
    </w:p>
    <w:p w:rsidR="00C2083C" w:rsidRDefault="00C2083C" w:rsidP="00733CC3">
      <w:pPr>
        <w:pStyle w:val="Teze"/>
      </w:pPr>
      <w:r>
        <w:t>kakav je korisnički interfejs neophodan</w:t>
      </w:r>
    </w:p>
    <w:p w:rsidR="00C2083C" w:rsidRDefault="00C2083C" w:rsidP="00733CC3">
      <w:pPr>
        <w:pStyle w:val="Teze"/>
      </w:pPr>
      <w:r>
        <w:t xml:space="preserve">da li je potrebno da </w:t>
      </w:r>
      <w:r>
        <w:rPr>
          <w:i/>
          <w:iCs/>
          <w:lang w:val="en-US"/>
        </w:rPr>
        <w:t>front-end</w:t>
      </w:r>
      <w:r>
        <w:t xml:space="preserve">poseduje </w:t>
      </w:r>
      <w:r>
        <w:rPr>
          <w:i/>
          <w:iCs/>
          <w:lang w:val="en-US"/>
        </w:rPr>
        <w:t>responsive</w:t>
      </w:r>
      <w:r>
        <w:t>dizajn</w:t>
      </w:r>
    </w:p>
    <w:p w:rsidR="00C2083C" w:rsidRDefault="00C2083C" w:rsidP="00733CC3">
      <w:pPr>
        <w:pStyle w:val="Teze"/>
      </w:pPr>
      <w:r>
        <w:t>da li je neophodna višejezičnost (lokalizacija)</w:t>
      </w:r>
    </w:p>
    <w:p w:rsidR="00C2083C" w:rsidRDefault="00C2083C" w:rsidP="00733CC3">
      <w:pPr>
        <w:pStyle w:val="Teze"/>
      </w:pPr>
      <w:r>
        <w:t>sa kojim formatima ili standardima bi sistem trebao biti kompatibilan</w:t>
      </w:r>
    </w:p>
    <w:p w:rsidR="00C2083C" w:rsidRDefault="00C2083C" w:rsidP="00733CC3">
      <w:pPr>
        <w:pStyle w:val="Teze"/>
      </w:pPr>
      <w:r>
        <w:t>da li potrebna prenosivost između različitih platformi, odnosno, portabilnost sistema</w:t>
      </w:r>
    </w:p>
    <w:p w:rsidR="00C2083C" w:rsidRPr="00C2083C" w:rsidRDefault="00C2083C" w:rsidP="00733CC3">
      <w:pPr>
        <w:pStyle w:val="Teze"/>
      </w:pPr>
      <w:r>
        <w:t xml:space="preserve">koliko bi sistem trebao biti otporan na greške i na koji način bi se </w:t>
      </w:r>
      <w:r w:rsidR="00BB2D79">
        <w:t xml:space="preserve">trebao </w:t>
      </w:r>
      <w:r>
        <w:t>oporavlja</w:t>
      </w:r>
      <w:r w:rsidR="00BB2D79">
        <w:t xml:space="preserve">ti </w:t>
      </w:r>
      <w:r>
        <w:t>od grešaka.</w:t>
      </w:r>
    </w:p>
    <w:p w:rsidR="000D389F" w:rsidRPr="002265EE" w:rsidRDefault="00111599" w:rsidP="00111599">
      <w:pPr>
        <w:pStyle w:val="Heading2"/>
      </w:pPr>
      <w:bookmarkStart w:id="23" w:name="_Toc98832031"/>
      <w:r w:rsidRPr="002265EE">
        <w:lastRenderedPageBreak/>
        <w:t xml:space="preserve">Specifikacija </w:t>
      </w:r>
      <w:r w:rsidR="00F001B0" w:rsidRPr="002265EE">
        <w:t>sistema</w:t>
      </w:r>
      <w:bookmarkEnd w:id="23"/>
    </w:p>
    <w:p w:rsidR="00CB536C" w:rsidRPr="00CB536C" w:rsidRDefault="00CB536C" w:rsidP="00733CC3">
      <w:pPr>
        <w:pStyle w:val="Teze"/>
      </w:pPr>
      <w:r>
        <w:t xml:space="preserve">U </w:t>
      </w:r>
      <w:r w:rsidRPr="00CB536C">
        <w:t xml:space="preserve">prvom paragrafu najaviti koji modeli su predstavljeni. Na primer, „U ovom poglavlju su prikazani model podataka i arhitektura sistema.“. </w:t>
      </w:r>
      <w:r w:rsidRPr="00733CC3">
        <w:rPr>
          <w:rStyle w:val="ObiantekstChar"/>
        </w:rPr>
        <w:t>Specifikacija dizajna se može predstaviti pomoću određenih tipova UML dijagrama, na primer: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lasa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omponent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ekvenc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aktivnost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tanja.</w:t>
      </w:r>
    </w:p>
    <w:p w:rsidR="00CB536C" w:rsidRPr="00F24AF0" w:rsidRDefault="00CB536C" w:rsidP="00733CC3">
      <w:pPr>
        <w:pStyle w:val="Obiantekst"/>
      </w:pPr>
      <w:r w:rsidRPr="00F24AF0">
        <w:t xml:space="preserve">Za kreiranje ovih dijagrama se obično koristi </w:t>
      </w:r>
      <w:r w:rsidRPr="00F24AF0">
        <w:rPr>
          <w:i/>
          <w:iCs/>
        </w:rPr>
        <w:t>PowerDesigner</w:t>
      </w:r>
      <w:r w:rsidRPr="00F24AF0">
        <w:t xml:space="preserve">, ali mogu poslužiti i drugi alati, kao što su </w:t>
      </w:r>
      <w:r w:rsidRPr="00F24AF0">
        <w:rPr>
          <w:i/>
          <w:iCs/>
        </w:rPr>
        <w:t>Diagrams.net</w:t>
      </w:r>
      <w:r w:rsidRPr="00F24AF0">
        <w:t xml:space="preserve"> i </w:t>
      </w:r>
      <w:r w:rsidRPr="00F24AF0">
        <w:rPr>
          <w:i/>
          <w:iCs/>
        </w:rPr>
        <w:t>VisualParadigm</w:t>
      </w:r>
      <w:r w:rsidRPr="00F24AF0">
        <w:t>.</w:t>
      </w:r>
    </w:p>
    <w:p w:rsidR="00D8322A" w:rsidRPr="00D8322A" w:rsidRDefault="00D8322A" w:rsidP="00733CC3">
      <w:pPr>
        <w:pStyle w:val="Teze"/>
      </w:pPr>
      <w:r w:rsidRPr="005E3122">
        <w:t>U ovom poglavlju ne bi trebalo da se spominje ništa što ima veze sa implementacijom, već se opisuje s</w:t>
      </w:r>
      <w:r w:rsidR="00F001B0">
        <w:t>a</w:t>
      </w:r>
      <w:r w:rsidRPr="005E3122">
        <w:t>mo model sistema.</w:t>
      </w:r>
    </w:p>
    <w:p w:rsidR="00F66878" w:rsidRDefault="00F66878" w:rsidP="00F001B0">
      <w:pPr>
        <w:pStyle w:val="Heading3"/>
      </w:pPr>
      <w:bookmarkStart w:id="24" w:name="_Toc98832032"/>
      <w:r>
        <w:t>Model podataka</w:t>
      </w:r>
      <w:bookmarkEnd w:id="24"/>
    </w:p>
    <w:p w:rsidR="00F66878" w:rsidRDefault="00F66878" w:rsidP="00F001B0">
      <w:pPr>
        <w:pStyle w:val="Heading3"/>
      </w:pPr>
      <w:bookmarkStart w:id="25" w:name="_Toc98832033"/>
      <w:r w:rsidRPr="00D8322A">
        <w:t>Arhitektura sistema</w:t>
      </w:r>
      <w:bookmarkEnd w:id="25"/>
    </w:p>
    <w:p w:rsidR="00AE0EF8" w:rsidRDefault="006554B5" w:rsidP="00F24AF0">
      <w:pPr>
        <w:pStyle w:val="Obiantekst"/>
        <w:sectPr w:rsid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Predstaviti arhitekturu celog sistema</w:t>
      </w:r>
      <w:r w:rsidR="00EE291B">
        <w:t xml:space="preserve"> (</w:t>
      </w:r>
      <w:r w:rsidR="009E6754">
        <w:t xml:space="preserve">npr. kroz </w:t>
      </w:r>
      <w:r w:rsidR="00EE291B">
        <w:t>dijagram komponenti)</w:t>
      </w:r>
      <w:r w:rsidR="0094007C">
        <w:t xml:space="preserve">. Složenije celine sistema (glavna domenska logika, algoritmi) opisati </w:t>
      </w:r>
      <w:r>
        <w:t>kroz dijagram klasa i dinamičke dijagrame (sekvenci ili aktivnosti).</w:t>
      </w:r>
    </w:p>
    <w:p w:rsidR="0098031A" w:rsidRPr="00C94456" w:rsidRDefault="0098031A" w:rsidP="00303587">
      <w:pPr>
        <w:pStyle w:val="Heading1"/>
      </w:pPr>
      <w:bookmarkStart w:id="26" w:name="_Toc98832034"/>
      <w:r w:rsidRPr="00C94456">
        <w:lastRenderedPageBreak/>
        <w:t>IMPLEMENTACIJA</w:t>
      </w:r>
      <w:bookmarkEnd w:id="17"/>
      <w:bookmarkEnd w:id="18"/>
      <w:bookmarkEnd w:id="26"/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977050">
        <w:tc>
          <w:tcPr>
            <w:tcW w:w="6715" w:type="dxa"/>
          </w:tcPr>
          <w:p w:rsidR="00EE291B" w:rsidRPr="00D71DDB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59029E">
        <w:fldChar w:fldCharType="begin"/>
      </w:r>
      <w:r>
        <w:instrText xml:space="preserve"> STYLEREF 1 \s </w:instrText>
      </w:r>
      <w:r w:rsidR="0059029E">
        <w:fldChar w:fldCharType="separate"/>
      </w:r>
      <w:r>
        <w:rPr>
          <w:noProof/>
        </w:rPr>
        <w:t>5</w:t>
      </w:r>
      <w:r w:rsidR="0059029E">
        <w:fldChar w:fldCharType="end"/>
      </w:r>
      <w:r>
        <w:t>.</w:t>
      </w:r>
      <w:r w:rsidR="0059029E">
        <w:fldChar w:fldCharType="begin"/>
      </w:r>
      <w:r>
        <w:instrText xml:space="preserve"> SEQ Primer \* ARABIC \s 1 </w:instrText>
      </w:r>
      <w:r w:rsidR="0059029E">
        <w:fldChar w:fldCharType="separate"/>
      </w:r>
      <w:r>
        <w:rPr>
          <w:noProof/>
        </w:rPr>
        <w:t>1</w:t>
      </w:r>
      <w:r w:rsidR="0059029E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75691F" w:rsidP="00303587">
      <w:pPr>
        <w:pStyle w:val="Heading1"/>
      </w:pPr>
      <w:bookmarkStart w:id="27" w:name="_Toc98832035"/>
      <w:bookmarkStart w:id="28" w:name="_Ref77688623"/>
      <w:r>
        <w:lastRenderedPageBreak/>
        <w:t>DEMONSTRACIJA</w:t>
      </w:r>
      <w:bookmarkEnd w:id="27"/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98031A" w:rsidP="00303587">
      <w:pPr>
        <w:pStyle w:val="Heading1"/>
      </w:pPr>
      <w:bookmarkStart w:id="29" w:name="_Toc98832036"/>
      <w:r w:rsidRPr="00C94456">
        <w:lastRenderedPageBreak/>
        <w:t>ZAKLJUČAK</w:t>
      </w:r>
      <w:bookmarkEnd w:id="28"/>
      <w:bookmarkEnd w:id="29"/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D64086" w:rsidRPr="00C94456" w:rsidRDefault="00A2204C" w:rsidP="003B30DA">
      <w:pPr>
        <w:pStyle w:val="Heading1"/>
        <w:numPr>
          <w:ilvl w:val="0"/>
          <w:numId w:val="0"/>
        </w:numPr>
        <w:ind w:left="360"/>
      </w:pPr>
      <w:bookmarkStart w:id="30" w:name="_Toc98832037"/>
      <w:r w:rsidRPr="00C94456">
        <w:lastRenderedPageBreak/>
        <w:t>LITERATURA</w:t>
      </w:r>
      <w:bookmarkEnd w:id="7"/>
      <w:bookmarkEnd w:id="30"/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25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283412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C94456" w:rsidRDefault="00A2204C" w:rsidP="003B30DA">
      <w:pPr>
        <w:pStyle w:val="Heading1"/>
        <w:numPr>
          <w:ilvl w:val="0"/>
          <w:numId w:val="0"/>
        </w:numPr>
        <w:ind w:left="360"/>
      </w:pPr>
      <w:bookmarkStart w:id="31" w:name="_Toc98832038"/>
      <w:r w:rsidRPr="00C94456">
        <w:lastRenderedPageBreak/>
        <w:t>BIOGRAFIJA</w:t>
      </w:r>
      <w:bookmarkEnd w:id="31"/>
    </w:p>
    <w:p w:rsidR="00184853" w:rsidRPr="00CF4F28" w:rsidRDefault="00CF4F28" w:rsidP="00CF4F28">
      <w:pPr>
        <w:pStyle w:val="Obiantekst"/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CF4F2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4919" w:rsidRDefault="00B34919">
      <w:r>
        <w:separator/>
      </w:r>
    </w:p>
  </w:endnote>
  <w:endnote w:type="continuationSeparator" w:id="1">
    <w:p w:rsidR="00B34919" w:rsidRDefault="00B349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Footer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59029E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001B0" w:rsidRDefault="00F001B0" w:rsidP="00917EE4">
    <w:pPr>
      <w:pStyle w:val="Footer"/>
      <w:ind w:right="360" w:firstLine="360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F001B0">
    <w:pPr>
      <w:pStyle w:val="Footer"/>
      <w:framePr w:wrap="around" w:vAnchor="text" w:hAnchor="page" w:x="5689" w:y="104"/>
      <w:rPr>
        <w:rStyle w:val="PageNumber"/>
      </w:rPr>
    </w:pPr>
  </w:p>
  <w:p w:rsidR="00F001B0" w:rsidRDefault="00F001B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4919" w:rsidRDefault="00B34919">
      <w:r>
        <w:separator/>
      </w:r>
    </w:p>
  </w:footnote>
  <w:footnote w:type="continuationSeparator" w:id="1">
    <w:p w:rsidR="00B34919" w:rsidRDefault="00B3491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59029E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001B0" w:rsidRDefault="00F001B0" w:rsidP="00917EE4">
    <w:pPr>
      <w:pStyle w:val="Header"/>
      <w:ind w:right="360" w:firstLine="360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59029E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0E8F">
      <w:rPr>
        <w:rStyle w:val="PageNumber"/>
        <w:noProof/>
      </w:rPr>
      <w:t>11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59029E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0E8F">
      <w:rPr>
        <w:rStyle w:val="PageNumber"/>
        <w:noProof/>
      </w:rPr>
      <w:t>13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59029E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0E8F">
      <w:rPr>
        <w:rStyle w:val="PageNumber"/>
        <w:noProof/>
      </w:rPr>
      <w:t>19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header8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59029E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0E8F">
      <w:rPr>
        <w:rStyle w:val="PageNumber"/>
        <w:noProof/>
      </w:rPr>
      <w:t>27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5023"/>
    <w:rsid w:val="000061A6"/>
    <w:rsid w:val="000104A8"/>
    <w:rsid w:val="00012B6C"/>
    <w:rsid w:val="0001344C"/>
    <w:rsid w:val="000137A9"/>
    <w:rsid w:val="00014DEA"/>
    <w:rsid w:val="00017A86"/>
    <w:rsid w:val="00025964"/>
    <w:rsid w:val="000277A6"/>
    <w:rsid w:val="000301ED"/>
    <w:rsid w:val="00033395"/>
    <w:rsid w:val="00034068"/>
    <w:rsid w:val="000368DB"/>
    <w:rsid w:val="00040800"/>
    <w:rsid w:val="00052101"/>
    <w:rsid w:val="0005243C"/>
    <w:rsid w:val="00052ADD"/>
    <w:rsid w:val="00053393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A15"/>
    <w:rsid w:val="00084609"/>
    <w:rsid w:val="00085B86"/>
    <w:rsid w:val="00096F2D"/>
    <w:rsid w:val="000A0B57"/>
    <w:rsid w:val="000A10D3"/>
    <w:rsid w:val="000A1B61"/>
    <w:rsid w:val="000A3436"/>
    <w:rsid w:val="000A54CC"/>
    <w:rsid w:val="000B1CDC"/>
    <w:rsid w:val="000B28C6"/>
    <w:rsid w:val="000B3AF9"/>
    <w:rsid w:val="000B5A0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75A7"/>
    <w:rsid w:val="000E1AA8"/>
    <w:rsid w:val="000E229F"/>
    <w:rsid w:val="000E31EB"/>
    <w:rsid w:val="000F0231"/>
    <w:rsid w:val="001066C0"/>
    <w:rsid w:val="00111599"/>
    <w:rsid w:val="001146FB"/>
    <w:rsid w:val="001159FA"/>
    <w:rsid w:val="0011762A"/>
    <w:rsid w:val="00117809"/>
    <w:rsid w:val="001214BE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5BB4"/>
    <w:rsid w:val="001667BF"/>
    <w:rsid w:val="0017117F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E05"/>
    <w:rsid w:val="001B15B3"/>
    <w:rsid w:val="001B1702"/>
    <w:rsid w:val="001B4F91"/>
    <w:rsid w:val="001C12EE"/>
    <w:rsid w:val="001C15B3"/>
    <w:rsid w:val="001C1916"/>
    <w:rsid w:val="001C283C"/>
    <w:rsid w:val="001C3DCC"/>
    <w:rsid w:val="001C6291"/>
    <w:rsid w:val="001C7125"/>
    <w:rsid w:val="001D656D"/>
    <w:rsid w:val="001D7D97"/>
    <w:rsid w:val="001E2D45"/>
    <w:rsid w:val="001E4853"/>
    <w:rsid w:val="001E4BDE"/>
    <w:rsid w:val="001E4C5A"/>
    <w:rsid w:val="001E591A"/>
    <w:rsid w:val="001E6929"/>
    <w:rsid w:val="001F1B1C"/>
    <w:rsid w:val="00200FF7"/>
    <w:rsid w:val="0020240A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65EE"/>
    <w:rsid w:val="00230490"/>
    <w:rsid w:val="002327DB"/>
    <w:rsid w:val="00232E7C"/>
    <w:rsid w:val="00232FD3"/>
    <w:rsid w:val="00233D29"/>
    <w:rsid w:val="00235210"/>
    <w:rsid w:val="0023528C"/>
    <w:rsid w:val="00242A02"/>
    <w:rsid w:val="0024420C"/>
    <w:rsid w:val="002500B9"/>
    <w:rsid w:val="002513B0"/>
    <w:rsid w:val="0025663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D57"/>
    <w:rsid w:val="002B1B81"/>
    <w:rsid w:val="002C0F3B"/>
    <w:rsid w:val="002C46EA"/>
    <w:rsid w:val="002C66B9"/>
    <w:rsid w:val="002D2CA5"/>
    <w:rsid w:val="002D5617"/>
    <w:rsid w:val="002E3036"/>
    <w:rsid w:val="002E5F7D"/>
    <w:rsid w:val="002E6413"/>
    <w:rsid w:val="002F0AF0"/>
    <w:rsid w:val="002F3D7B"/>
    <w:rsid w:val="00300ABF"/>
    <w:rsid w:val="00303587"/>
    <w:rsid w:val="00303CBF"/>
    <w:rsid w:val="00304A0B"/>
    <w:rsid w:val="00307CD6"/>
    <w:rsid w:val="00312075"/>
    <w:rsid w:val="00314ACA"/>
    <w:rsid w:val="0031620B"/>
    <w:rsid w:val="003168B5"/>
    <w:rsid w:val="00323A39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659"/>
    <w:rsid w:val="00362F9D"/>
    <w:rsid w:val="0036350F"/>
    <w:rsid w:val="003647E5"/>
    <w:rsid w:val="00366895"/>
    <w:rsid w:val="0037079A"/>
    <w:rsid w:val="0037090A"/>
    <w:rsid w:val="003720A6"/>
    <w:rsid w:val="00372A1B"/>
    <w:rsid w:val="00372A6D"/>
    <w:rsid w:val="00373BB9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4A"/>
    <w:rsid w:val="003B75C2"/>
    <w:rsid w:val="003C064C"/>
    <w:rsid w:val="003C1869"/>
    <w:rsid w:val="003C2AA5"/>
    <w:rsid w:val="003C4D5B"/>
    <w:rsid w:val="003D2773"/>
    <w:rsid w:val="003D2C15"/>
    <w:rsid w:val="003D3BD3"/>
    <w:rsid w:val="003D4D08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7A13"/>
    <w:rsid w:val="004802C6"/>
    <w:rsid w:val="00480823"/>
    <w:rsid w:val="004809DF"/>
    <w:rsid w:val="00480D2C"/>
    <w:rsid w:val="00481F1C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7120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13A53"/>
    <w:rsid w:val="00513F17"/>
    <w:rsid w:val="00515583"/>
    <w:rsid w:val="0052084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710D7"/>
    <w:rsid w:val="00572E8E"/>
    <w:rsid w:val="00573F8E"/>
    <w:rsid w:val="005810E8"/>
    <w:rsid w:val="00583E40"/>
    <w:rsid w:val="005856B9"/>
    <w:rsid w:val="0058776B"/>
    <w:rsid w:val="0058793D"/>
    <w:rsid w:val="005901D5"/>
    <w:rsid w:val="0059029E"/>
    <w:rsid w:val="00596DBF"/>
    <w:rsid w:val="005A0239"/>
    <w:rsid w:val="005A35B9"/>
    <w:rsid w:val="005A6EB0"/>
    <w:rsid w:val="005A75BB"/>
    <w:rsid w:val="005B1CBD"/>
    <w:rsid w:val="005B235A"/>
    <w:rsid w:val="005B7E8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16EA"/>
    <w:rsid w:val="005F18D0"/>
    <w:rsid w:val="005F1992"/>
    <w:rsid w:val="005F1BD5"/>
    <w:rsid w:val="005F28BF"/>
    <w:rsid w:val="005F29DB"/>
    <w:rsid w:val="005F4DC8"/>
    <w:rsid w:val="005F4E43"/>
    <w:rsid w:val="005F5435"/>
    <w:rsid w:val="0060001D"/>
    <w:rsid w:val="0060025C"/>
    <w:rsid w:val="006020D3"/>
    <w:rsid w:val="0060221E"/>
    <w:rsid w:val="0060729C"/>
    <w:rsid w:val="006075F1"/>
    <w:rsid w:val="006117AD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4CA"/>
    <w:rsid w:val="00635CE4"/>
    <w:rsid w:val="00636EB3"/>
    <w:rsid w:val="00640F9C"/>
    <w:rsid w:val="0064599E"/>
    <w:rsid w:val="00645BB6"/>
    <w:rsid w:val="00646DA1"/>
    <w:rsid w:val="00650D8F"/>
    <w:rsid w:val="00654F5F"/>
    <w:rsid w:val="006554B5"/>
    <w:rsid w:val="006566A8"/>
    <w:rsid w:val="00660EFA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12D0"/>
    <w:rsid w:val="006940A5"/>
    <w:rsid w:val="006A17FC"/>
    <w:rsid w:val="006A1A2F"/>
    <w:rsid w:val="006A2DE0"/>
    <w:rsid w:val="006A37DC"/>
    <w:rsid w:val="006A5131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3353"/>
    <w:rsid w:val="006D7982"/>
    <w:rsid w:val="006E01C1"/>
    <w:rsid w:val="006E01D0"/>
    <w:rsid w:val="006E3C56"/>
    <w:rsid w:val="006E3FF7"/>
    <w:rsid w:val="006E4EDD"/>
    <w:rsid w:val="006F1946"/>
    <w:rsid w:val="006F1A8F"/>
    <w:rsid w:val="006F2954"/>
    <w:rsid w:val="007021BF"/>
    <w:rsid w:val="00702252"/>
    <w:rsid w:val="00702896"/>
    <w:rsid w:val="007065E2"/>
    <w:rsid w:val="00710DA6"/>
    <w:rsid w:val="00713FCD"/>
    <w:rsid w:val="00715964"/>
    <w:rsid w:val="00722645"/>
    <w:rsid w:val="00722790"/>
    <w:rsid w:val="00723BA8"/>
    <w:rsid w:val="0072574C"/>
    <w:rsid w:val="0073057A"/>
    <w:rsid w:val="007312BF"/>
    <w:rsid w:val="00733CC3"/>
    <w:rsid w:val="007353A4"/>
    <w:rsid w:val="007400CC"/>
    <w:rsid w:val="00741127"/>
    <w:rsid w:val="00745FAB"/>
    <w:rsid w:val="007464C5"/>
    <w:rsid w:val="00746E30"/>
    <w:rsid w:val="00750D7F"/>
    <w:rsid w:val="007519B0"/>
    <w:rsid w:val="007551E1"/>
    <w:rsid w:val="00755DB9"/>
    <w:rsid w:val="0075691F"/>
    <w:rsid w:val="00756F44"/>
    <w:rsid w:val="0076219B"/>
    <w:rsid w:val="007622FC"/>
    <w:rsid w:val="00762BB0"/>
    <w:rsid w:val="007701CD"/>
    <w:rsid w:val="00775266"/>
    <w:rsid w:val="0079045E"/>
    <w:rsid w:val="00790F42"/>
    <w:rsid w:val="00792077"/>
    <w:rsid w:val="007925D2"/>
    <w:rsid w:val="00792808"/>
    <w:rsid w:val="00795844"/>
    <w:rsid w:val="00796E7E"/>
    <w:rsid w:val="007A01A1"/>
    <w:rsid w:val="007A30B6"/>
    <w:rsid w:val="007A386C"/>
    <w:rsid w:val="007A7F80"/>
    <w:rsid w:val="007B27E7"/>
    <w:rsid w:val="007B3B2F"/>
    <w:rsid w:val="007B490A"/>
    <w:rsid w:val="007B4AA8"/>
    <w:rsid w:val="007B709C"/>
    <w:rsid w:val="007C451D"/>
    <w:rsid w:val="007C52ED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EC2"/>
    <w:rsid w:val="007E23F3"/>
    <w:rsid w:val="007E2CDD"/>
    <w:rsid w:val="007E3FED"/>
    <w:rsid w:val="007E4897"/>
    <w:rsid w:val="007E52C4"/>
    <w:rsid w:val="007E5A8F"/>
    <w:rsid w:val="007E6E58"/>
    <w:rsid w:val="007F0393"/>
    <w:rsid w:val="008012AD"/>
    <w:rsid w:val="00810C20"/>
    <w:rsid w:val="00811623"/>
    <w:rsid w:val="008179DF"/>
    <w:rsid w:val="00820068"/>
    <w:rsid w:val="00821FC7"/>
    <w:rsid w:val="00832348"/>
    <w:rsid w:val="008353DE"/>
    <w:rsid w:val="00836BD6"/>
    <w:rsid w:val="00840286"/>
    <w:rsid w:val="00840846"/>
    <w:rsid w:val="00840FFF"/>
    <w:rsid w:val="00843D9E"/>
    <w:rsid w:val="0085044F"/>
    <w:rsid w:val="00853DC5"/>
    <w:rsid w:val="008549F5"/>
    <w:rsid w:val="00855341"/>
    <w:rsid w:val="00862154"/>
    <w:rsid w:val="00863339"/>
    <w:rsid w:val="008652EC"/>
    <w:rsid w:val="008654BB"/>
    <w:rsid w:val="0086603B"/>
    <w:rsid w:val="00870F77"/>
    <w:rsid w:val="00871542"/>
    <w:rsid w:val="008738BC"/>
    <w:rsid w:val="0087621F"/>
    <w:rsid w:val="008768E5"/>
    <w:rsid w:val="0087754E"/>
    <w:rsid w:val="00880CE0"/>
    <w:rsid w:val="00882078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56F1"/>
    <w:rsid w:val="008A65C1"/>
    <w:rsid w:val="008B24C3"/>
    <w:rsid w:val="008B339A"/>
    <w:rsid w:val="008B3974"/>
    <w:rsid w:val="008B3BF2"/>
    <w:rsid w:val="008C4B92"/>
    <w:rsid w:val="008D1DFE"/>
    <w:rsid w:val="008D23B2"/>
    <w:rsid w:val="008D4F30"/>
    <w:rsid w:val="008E5449"/>
    <w:rsid w:val="008E6527"/>
    <w:rsid w:val="008E676A"/>
    <w:rsid w:val="008F0BED"/>
    <w:rsid w:val="008F33AB"/>
    <w:rsid w:val="008F7814"/>
    <w:rsid w:val="00903324"/>
    <w:rsid w:val="00903507"/>
    <w:rsid w:val="00905132"/>
    <w:rsid w:val="009066FC"/>
    <w:rsid w:val="00906C87"/>
    <w:rsid w:val="00911EA5"/>
    <w:rsid w:val="00914DD3"/>
    <w:rsid w:val="00917EE4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4007C"/>
    <w:rsid w:val="00940179"/>
    <w:rsid w:val="009425A9"/>
    <w:rsid w:val="00961035"/>
    <w:rsid w:val="009619CB"/>
    <w:rsid w:val="009734E7"/>
    <w:rsid w:val="00980288"/>
    <w:rsid w:val="0098031A"/>
    <w:rsid w:val="0098137F"/>
    <w:rsid w:val="00983033"/>
    <w:rsid w:val="009834D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A2AC9"/>
    <w:rsid w:val="009A4BE5"/>
    <w:rsid w:val="009B11F4"/>
    <w:rsid w:val="009B41D1"/>
    <w:rsid w:val="009C09B1"/>
    <w:rsid w:val="009C15EA"/>
    <w:rsid w:val="009C252B"/>
    <w:rsid w:val="009C3352"/>
    <w:rsid w:val="009C7295"/>
    <w:rsid w:val="009C7D84"/>
    <w:rsid w:val="009D0C2A"/>
    <w:rsid w:val="009D69E6"/>
    <w:rsid w:val="009E3438"/>
    <w:rsid w:val="009E6754"/>
    <w:rsid w:val="009E7870"/>
    <w:rsid w:val="009F3AFB"/>
    <w:rsid w:val="009F428A"/>
    <w:rsid w:val="009F6442"/>
    <w:rsid w:val="009F6AB9"/>
    <w:rsid w:val="009F7D5E"/>
    <w:rsid w:val="00A01197"/>
    <w:rsid w:val="00A05411"/>
    <w:rsid w:val="00A05F05"/>
    <w:rsid w:val="00A05F11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30E2C"/>
    <w:rsid w:val="00A31DCD"/>
    <w:rsid w:val="00A3387B"/>
    <w:rsid w:val="00A35254"/>
    <w:rsid w:val="00A37335"/>
    <w:rsid w:val="00A37415"/>
    <w:rsid w:val="00A3768A"/>
    <w:rsid w:val="00A40452"/>
    <w:rsid w:val="00A41E77"/>
    <w:rsid w:val="00A421EA"/>
    <w:rsid w:val="00A46566"/>
    <w:rsid w:val="00A46767"/>
    <w:rsid w:val="00A4756D"/>
    <w:rsid w:val="00A47D1B"/>
    <w:rsid w:val="00A50E63"/>
    <w:rsid w:val="00A51DD8"/>
    <w:rsid w:val="00A52AAB"/>
    <w:rsid w:val="00A54EF5"/>
    <w:rsid w:val="00A55604"/>
    <w:rsid w:val="00A57C3F"/>
    <w:rsid w:val="00A605A3"/>
    <w:rsid w:val="00A611C3"/>
    <w:rsid w:val="00A62654"/>
    <w:rsid w:val="00A6265D"/>
    <w:rsid w:val="00A70BEB"/>
    <w:rsid w:val="00A7228D"/>
    <w:rsid w:val="00A73740"/>
    <w:rsid w:val="00A73951"/>
    <w:rsid w:val="00A7421F"/>
    <w:rsid w:val="00A7523D"/>
    <w:rsid w:val="00A8073C"/>
    <w:rsid w:val="00A80FD2"/>
    <w:rsid w:val="00A82FB3"/>
    <w:rsid w:val="00A84356"/>
    <w:rsid w:val="00A86F93"/>
    <w:rsid w:val="00A87E1F"/>
    <w:rsid w:val="00A91587"/>
    <w:rsid w:val="00A92B17"/>
    <w:rsid w:val="00A96C40"/>
    <w:rsid w:val="00AA0747"/>
    <w:rsid w:val="00AA1D86"/>
    <w:rsid w:val="00AA331C"/>
    <w:rsid w:val="00AA65AD"/>
    <w:rsid w:val="00AA6DA8"/>
    <w:rsid w:val="00AB0379"/>
    <w:rsid w:val="00AB17A6"/>
    <w:rsid w:val="00AB190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FB2"/>
    <w:rsid w:val="00AF41BC"/>
    <w:rsid w:val="00AF4381"/>
    <w:rsid w:val="00AF7F61"/>
    <w:rsid w:val="00B011C3"/>
    <w:rsid w:val="00B0439C"/>
    <w:rsid w:val="00B07E54"/>
    <w:rsid w:val="00B1302E"/>
    <w:rsid w:val="00B13AFB"/>
    <w:rsid w:val="00B1457B"/>
    <w:rsid w:val="00B1732E"/>
    <w:rsid w:val="00B210BE"/>
    <w:rsid w:val="00B21CE7"/>
    <w:rsid w:val="00B24163"/>
    <w:rsid w:val="00B31421"/>
    <w:rsid w:val="00B34919"/>
    <w:rsid w:val="00B35DE1"/>
    <w:rsid w:val="00B37198"/>
    <w:rsid w:val="00B37AE8"/>
    <w:rsid w:val="00B40330"/>
    <w:rsid w:val="00B42458"/>
    <w:rsid w:val="00B44BA2"/>
    <w:rsid w:val="00B47585"/>
    <w:rsid w:val="00B476CB"/>
    <w:rsid w:val="00B47AD8"/>
    <w:rsid w:val="00B52E92"/>
    <w:rsid w:val="00B546C1"/>
    <w:rsid w:val="00B57B69"/>
    <w:rsid w:val="00B60A3D"/>
    <w:rsid w:val="00B645F0"/>
    <w:rsid w:val="00B6513A"/>
    <w:rsid w:val="00B65D1B"/>
    <w:rsid w:val="00B65F87"/>
    <w:rsid w:val="00B67959"/>
    <w:rsid w:val="00B74478"/>
    <w:rsid w:val="00B77260"/>
    <w:rsid w:val="00B82E1C"/>
    <w:rsid w:val="00B855E6"/>
    <w:rsid w:val="00B8583A"/>
    <w:rsid w:val="00B85CAB"/>
    <w:rsid w:val="00B86913"/>
    <w:rsid w:val="00B86C58"/>
    <w:rsid w:val="00B93511"/>
    <w:rsid w:val="00B948B1"/>
    <w:rsid w:val="00B9506A"/>
    <w:rsid w:val="00B9618D"/>
    <w:rsid w:val="00B9770B"/>
    <w:rsid w:val="00BA1BD4"/>
    <w:rsid w:val="00BA5513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702"/>
    <w:rsid w:val="00BE6DCB"/>
    <w:rsid w:val="00BE7B7C"/>
    <w:rsid w:val="00BF029C"/>
    <w:rsid w:val="00BF11F1"/>
    <w:rsid w:val="00BF175C"/>
    <w:rsid w:val="00BF2D07"/>
    <w:rsid w:val="00BF325F"/>
    <w:rsid w:val="00BF736E"/>
    <w:rsid w:val="00C0323E"/>
    <w:rsid w:val="00C03FBC"/>
    <w:rsid w:val="00C0499C"/>
    <w:rsid w:val="00C11F15"/>
    <w:rsid w:val="00C16744"/>
    <w:rsid w:val="00C2083C"/>
    <w:rsid w:val="00C219AF"/>
    <w:rsid w:val="00C22BF6"/>
    <w:rsid w:val="00C246BC"/>
    <w:rsid w:val="00C313D2"/>
    <w:rsid w:val="00C37431"/>
    <w:rsid w:val="00C376DA"/>
    <w:rsid w:val="00C45B0A"/>
    <w:rsid w:val="00C54120"/>
    <w:rsid w:val="00C5417A"/>
    <w:rsid w:val="00C570BD"/>
    <w:rsid w:val="00C60C93"/>
    <w:rsid w:val="00C62E13"/>
    <w:rsid w:val="00C642A2"/>
    <w:rsid w:val="00C64653"/>
    <w:rsid w:val="00C703E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D1B08"/>
    <w:rsid w:val="00CD36B4"/>
    <w:rsid w:val="00CD4133"/>
    <w:rsid w:val="00CD6B74"/>
    <w:rsid w:val="00CD6DC1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618DB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D154F"/>
    <w:rsid w:val="00DD1F52"/>
    <w:rsid w:val="00DD477B"/>
    <w:rsid w:val="00DD61E4"/>
    <w:rsid w:val="00DD708E"/>
    <w:rsid w:val="00DE04A9"/>
    <w:rsid w:val="00DE30A8"/>
    <w:rsid w:val="00DE6735"/>
    <w:rsid w:val="00DE6E89"/>
    <w:rsid w:val="00DE7ABC"/>
    <w:rsid w:val="00DF1315"/>
    <w:rsid w:val="00DF139A"/>
    <w:rsid w:val="00DF1A3D"/>
    <w:rsid w:val="00DF32B6"/>
    <w:rsid w:val="00DF4C6F"/>
    <w:rsid w:val="00DF68CF"/>
    <w:rsid w:val="00E00868"/>
    <w:rsid w:val="00E01104"/>
    <w:rsid w:val="00E0182D"/>
    <w:rsid w:val="00E0185B"/>
    <w:rsid w:val="00E053D8"/>
    <w:rsid w:val="00E11784"/>
    <w:rsid w:val="00E138C4"/>
    <w:rsid w:val="00E149A0"/>
    <w:rsid w:val="00E15332"/>
    <w:rsid w:val="00E15451"/>
    <w:rsid w:val="00E15ED0"/>
    <w:rsid w:val="00E16054"/>
    <w:rsid w:val="00E17164"/>
    <w:rsid w:val="00E1769C"/>
    <w:rsid w:val="00E2389C"/>
    <w:rsid w:val="00E25F33"/>
    <w:rsid w:val="00E2733D"/>
    <w:rsid w:val="00E30E7A"/>
    <w:rsid w:val="00E32196"/>
    <w:rsid w:val="00E33817"/>
    <w:rsid w:val="00E41EF3"/>
    <w:rsid w:val="00E448E8"/>
    <w:rsid w:val="00E45D20"/>
    <w:rsid w:val="00E4619E"/>
    <w:rsid w:val="00E46864"/>
    <w:rsid w:val="00E4770C"/>
    <w:rsid w:val="00E47729"/>
    <w:rsid w:val="00E5010F"/>
    <w:rsid w:val="00E5345A"/>
    <w:rsid w:val="00E6122D"/>
    <w:rsid w:val="00E612F4"/>
    <w:rsid w:val="00E64015"/>
    <w:rsid w:val="00E67B9D"/>
    <w:rsid w:val="00E70907"/>
    <w:rsid w:val="00E71694"/>
    <w:rsid w:val="00E71E77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716F"/>
    <w:rsid w:val="00EA1688"/>
    <w:rsid w:val="00EA2B33"/>
    <w:rsid w:val="00EA636E"/>
    <w:rsid w:val="00EA69DD"/>
    <w:rsid w:val="00EA6B07"/>
    <w:rsid w:val="00EA6FB8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F170A"/>
    <w:rsid w:val="00EF1D17"/>
    <w:rsid w:val="00EF2D3F"/>
    <w:rsid w:val="00F001B0"/>
    <w:rsid w:val="00F0066B"/>
    <w:rsid w:val="00F04994"/>
    <w:rsid w:val="00F04F6D"/>
    <w:rsid w:val="00F065FB"/>
    <w:rsid w:val="00F069F7"/>
    <w:rsid w:val="00F071A7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6AB8"/>
    <w:rsid w:val="00F27821"/>
    <w:rsid w:val="00F27FED"/>
    <w:rsid w:val="00F31F46"/>
    <w:rsid w:val="00F32543"/>
    <w:rsid w:val="00F32EE5"/>
    <w:rsid w:val="00F34CBA"/>
    <w:rsid w:val="00F36919"/>
    <w:rsid w:val="00F50A46"/>
    <w:rsid w:val="00F52665"/>
    <w:rsid w:val="00F60506"/>
    <w:rsid w:val="00F6404F"/>
    <w:rsid w:val="00F65253"/>
    <w:rsid w:val="00F660AF"/>
    <w:rsid w:val="00F66878"/>
    <w:rsid w:val="00F708ED"/>
    <w:rsid w:val="00F72D77"/>
    <w:rsid w:val="00F7485C"/>
    <w:rsid w:val="00F748CD"/>
    <w:rsid w:val="00F74A34"/>
    <w:rsid w:val="00F76225"/>
    <w:rsid w:val="00F7734C"/>
    <w:rsid w:val="00F7794F"/>
    <w:rsid w:val="00F801ED"/>
    <w:rsid w:val="00F80A78"/>
    <w:rsid w:val="00F81C5A"/>
    <w:rsid w:val="00F834D3"/>
    <w:rsid w:val="00F8501B"/>
    <w:rsid w:val="00F9422C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5230"/>
    <w:rsid w:val="00FD125F"/>
    <w:rsid w:val="00FD249F"/>
    <w:rsid w:val="00FD42DF"/>
    <w:rsid w:val="00FD5AAB"/>
    <w:rsid w:val="00FD6E45"/>
    <w:rsid w:val="00FD6E97"/>
    <w:rsid w:val="00FE075B"/>
    <w:rsid w:val="00FE17B7"/>
    <w:rsid w:val="00FE25DE"/>
    <w:rsid w:val="00FE34ED"/>
    <w:rsid w:val="00FF0933"/>
    <w:rsid w:val="00FF0ACE"/>
    <w:rsid w:val="00FF0C95"/>
    <w:rsid w:val="00FF137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8684D-124F-41AF-A626-F665C492F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7</Pages>
  <Words>2285</Words>
  <Characters>1302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5281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5</cp:revision>
  <cp:lastPrinted>2018-08-23T19:24:00Z</cp:lastPrinted>
  <dcterms:created xsi:type="dcterms:W3CDTF">2022-08-22T08:47:00Z</dcterms:created>
  <dcterms:modified xsi:type="dcterms:W3CDTF">2022-09-07T18:33:00Z</dcterms:modified>
</cp:coreProperties>
</file>